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df318c85ed740a32832db68d25f29648ac4b0d9"/>
    <w:p>
      <w:pPr>
        <w:pStyle w:val="Heading1"/>
      </w:pPr>
      <w:r>
        <w:t xml:space="preserve">Cover Letter for Tailor Position in Australia Sydney</w:t>
      </w:r>
    </w:p>
    <w:p>
      <w:pPr>
        <w:pStyle w:val="FirstParagraph"/>
      </w:pPr>
      <w:r>
        <w:t xml:space="preserve">Dear [Hiring Manager's Name],</w:t>
      </w:r>
    </w:p>
    <w:p>
      <w:pPr>
        <w:pStyle w:val="BodyText"/>
      </w:pPr>
      <w:r>
        <w:t xml:space="preserve">I am writing to express my interest in the Tailor position at your esteemed establishment in Australia Sydney. With a deep passion for craftsmanship and a keen understanding of the unique demands of tailoring in this vibrant city, I am eager to contribute my expertise to your team. As someone who has dedicated years to mastering the art of tailoring, I am confident that my skills and experience align perfectly with the needs of your business, which thrives in Australia Sydney’s dynamic fashion landscape.</w:t>
      </w:r>
    </w:p>
    <w:p>
      <w:pPr>
        <w:pStyle w:val="BodyText"/>
      </w:pPr>
      <w:r>
        <w:t xml:space="preserve">As a professional Tailor, I have always believed that clothing is more than fabric and thread—it is an extension of identity, culture, and personal expression. In Australia Sydney, where the fashion scene is both diverse and fast-paced, this philosophy has been central to my work. My ability to blend traditional tailoring techniques with contemporary design sensibilities has allowed me to create bespoke garments that cater to the evolving tastes of clients in this region. Whether it’s a custom suit for a business professional or an elegant wedding dress tailored to perfection, I approach every project with meticulous attention to detail and a commitment to excellence.</w:t>
      </w:r>
    </w:p>
    <w:p>
      <w:pPr>
        <w:pStyle w:val="BodyText"/>
      </w:pPr>
      <w:r>
        <w:t xml:space="preserve">My journey as a Tailor began in [Your Previous Location or Country], where I honed my skills through rigorous training and hands-on experience. Over the years, I have worked with a wide range of fabrics, from premium wool and silk to innovative synthetic materials, ensuring that each piece meets the highest standards of quality. However, it was my move to Australia Sydney that truly expanded my horizons. The city’s reputation as a global fashion hub has exposed me to a wealth of opportunities and challenges, allowing me to adapt my techniques to suit local preferences and trends. For instance, I have gained expertise in tailoring for Australia’s unique climate, ensuring that garments are not only stylish but also practical for the region’s varying weather conditions.</w:t>
      </w:r>
    </w:p>
    <w:p>
      <w:pPr>
        <w:pStyle w:val="BodyText"/>
      </w:pPr>
      <w:r>
        <w:t xml:space="preserve">In Australia Sydney, the demand for skilled Tailors is growing, particularly in sectors such as high-end fashion retail, event planning, and personalized clothing services. I have actively participated in this market by collaborating with local designers and boutique owners to create custom pieces that reflect the city’s cosmopolitan vibe. My work has also extended to wedding and formal attire, where my ability to balance tradition with modern aesthetics has been highly valued. Additionally, I am well-versed in the latest industry standards for tailoring in Australia, including compliance with local safety regulations and sustainable practices that are increasingly important to both businesses and consumers.</w:t>
      </w:r>
    </w:p>
    <w:p>
      <w:pPr>
        <w:pStyle w:val="BodyText"/>
      </w:pPr>
      <w:r>
        <w:t xml:space="preserve">One of my greatest strengths as a Tailor is my ability to understand and meet the specific needs of each client. In Australia Sydney, where diversity is celebrated, I have learned to tailor not only clothing but also the customer experience. Whether working with international clients who seek culturally significant garments or locals who prioritize functionality and comfort, I strive to deliver solutions that exceed expectations. My communication skills enable me to build strong relationships with clients, ensuring that their visions are realized through every stitch and seam.</w:t>
      </w:r>
    </w:p>
    <w:p>
      <w:pPr>
        <w:pStyle w:val="BodyText"/>
      </w:pPr>
      <w:r>
        <w:t xml:space="preserve">Moreover, I am deeply committed to staying at the forefront of industry advancements. I regularly attend workshops and training sessions focused on emerging tailoring techniques, such as precision cutting and eco-friendly fabric treatments. This dedication to continuous learning allows me to offer innovative solutions that align with the progressive nature of Australia Sydney’s fashion community. For example, I have integrated digital tools into my workflow to streamline the customization process, making it easier for clients to visualize their final designs before production begins.</w:t>
      </w:r>
    </w:p>
    <w:p>
      <w:pPr>
        <w:pStyle w:val="BodyText"/>
      </w:pPr>
      <w:r>
        <w:t xml:space="preserve">What sets me apart as a Tailor is my unwavering dedication to craftsmanship and customer satisfaction. In a city like Australia Sydney, where competition is fierce and standards are high, I have consistently delivered results that stand out. My portfolio includes projects such as [specific example, e.g., "a line of sustainable business attire for a local startup" or "custom tailoring for a renowned fashion event"], all of which reflect my ability to combine artistry with practicality. I take pride in knowing that my work not only meets but often exceeds the expectations of those who entrust me with their clothing needs.</w:t>
      </w:r>
    </w:p>
    <w:p>
      <w:pPr>
        <w:pStyle w:val="BodyText"/>
      </w:pPr>
      <w:r>
        <w:t xml:space="preserve">As you consider potential candidates for the Tailor position, I hope you will see in me a professional who is not only skilled but also passionate about contributing to the legacy of tailoring in Australia Sydney. My experience, adaptability, and commitment to quality make me an ideal fit for your team. I am eager to bring my expertise to your organization and help elevate the standards of tailoring in this remarkable city.</w:t>
      </w:r>
    </w:p>
    <w:p>
      <w:pPr>
        <w:pStyle w:val="BodyText"/>
      </w:pPr>
      <w:r>
        <w:t xml:space="preserve">Thank you for considering my application. I would welcome the opportunity to discuss how my background and vision align with the goals of your business. Please feel free to contact me at [Your Phone Number] or [Your Email Address] at your earliest convenience. I look forward to the possibility of contributing to the continued success of your establishment in Australia Sydne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Australia Sydney</dc:title>
  <dc:creator/>
  <cp:keywords/>
  <dcterms:created xsi:type="dcterms:W3CDTF">2026-07-23T02:05:20Z</dcterms:created>
  <dcterms:modified xsi:type="dcterms:W3CDTF">2026-07-23T02:05:20Z</dcterms:modified>
</cp:coreProperties>
</file>

<file path=docProps/custom.xml><?xml version="1.0" encoding="utf-8"?>
<Properties xmlns="http://schemas.openxmlformats.org/officeDocument/2006/custom-properties" xmlns:vt="http://schemas.openxmlformats.org/officeDocument/2006/docPropsVTypes"/>
</file>